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133B" w:rsidRDefault="001D133B" w:rsidP="00A249B9">
      <w:pPr>
        <w:jc w:val="center"/>
        <w:rPr>
          <w:b/>
          <w:sz w:val="28"/>
        </w:rPr>
      </w:pPr>
    </w:p>
    <w:p w:rsidR="00CB6A38" w:rsidRDefault="00AD7F55" w:rsidP="00A249B9">
      <w:pPr>
        <w:jc w:val="center"/>
        <w:rPr>
          <w:b/>
          <w:sz w:val="28"/>
        </w:rPr>
      </w:pPr>
      <w:r>
        <w:rPr>
          <w:b/>
          <w:sz w:val="28"/>
        </w:rPr>
        <w:t>APPLICATION</w:t>
      </w:r>
    </w:p>
    <w:p w:rsidR="00AD7F55" w:rsidRPr="00A249B9" w:rsidRDefault="00AD7F55" w:rsidP="00A249B9">
      <w:pPr>
        <w:jc w:val="center"/>
        <w:rPr>
          <w:b/>
          <w:sz w:val="28"/>
        </w:rPr>
      </w:pPr>
      <w:r>
        <w:rPr>
          <w:b/>
          <w:sz w:val="28"/>
        </w:rPr>
        <w:t xml:space="preserve">for </w:t>
      </w:r>
      <w:r w:rsidR="00DE131C">
        <w:rPr>
          <w:b/>
          <w:sz w:val="28"/>
        </w:rPr>
        <w:t>organising activities in room P23, Rector’s office building</w:t>
      </w:r>
    </w:p>
    <w:p w:rsidR="00A249B9" w:rsidRDefault="00DE131C" w:rsidP="00A249B9">
      <w:pPr>
        <w:jc w:val="center"/>
        <w:rPr>
          <w:b/>
          <w:sz w:val="28"/>
        </w:rPr>
      </w:pPr>
      <w:r w:rsidRPr="00A249B9">
        <w:rPr>
          <w:b/>
          <w:sz w:val="28"/>
        </w:rPr>
        <w:t xml:space="preserve"> </w:t>
      </w:r>
      <w:r w:rsidR="00A249B9" w:rsidRPr="00A249B9">
        <w:rPr>
          <w:b/>
          <w:sz w:val="28"/>
        </w:rPr>
        <w:t>(str. Memorandumului nr. 28)</w:t>
      </w:r>
    </w:p>
    <w:p w:rsidR="00A249B9" w:rsidRDefault="00A249B9" w:rsidP="00A249B9">
      <w:pPr>
        <w:jc w:val="center"/>
        <w:rPr>
          <w:b/>
          <w:sz w:val="28"/>
        </w:rPr>
      </w:pPr>
    </w:p>
    <w:p w:rsidR="001D133B" w:rsidRDefault="001D133B" w:rsidP="00A249B9">
      <w:pPr>
        <w:jc w:val="center"/>
        <w:rPr>
          <w:b/>
          <w:sz w:val="28"/>
        </w:rPr>
      </w:pPr>
    </w:p>
    <w:p w:rsidR="00E14A3B" w:rsidRDefault="00E14A3B" w:rsidP="00710A79">
      <w:pPr>
        <w:spacing w:line="480" w:lineRule="auto"/>
        <w:jc w:val="both"/>
        <w:rPr>
          <w:sz w:val="24"/>
        </w:rPr>
      </w:pPr>
      <w:r>
        <w:rPr>
          <w:sz w:val="24"/>
        </w:rPr>
        <w:t>I, the undersigned</w:t>
      </w:r>
      <w:r w:rsidR="00A249B9" w:rsidRPr="00710A79">
        <w:rPr>
          <w:sz w:val="24"/>
        </w:rPr>
        <w:t xml:space="preserve"> ______________________</w:t>
      </w:r>
      <w:r w:rsidR="001D133B">
        <w:rPr>
          <w:sz w:val="24"/>
        </w:rPr>
        <w:t>___</w:t>
      </w:r>
      <w:r w:rsidR="00A249B9" w:rsidRPr="00710A79">
        <w:rPr>
          <w:sz w:val="24"/>
        </w:rPr>
        <w:t>_______________________________</w:t>
      </w:r>
      <w:r w:rsidR="00710A79" w:rsidRPr="00710A79">
        <w:rPr>
          <w:sz w:val="24"/>
        </w:rPr>
        <w:t>______</w:t>
      </w:r>
      <w:r w:rsidR="00A249B9" w:rsidRPr="00710A79">
        <w:rPr>
          <w:sz w:val="24"/>
        </w:rPr>
        <w:t xml:space="preserve">_, </w:t>
      </w:r>
      <w:r>
        <w:rPr>
          <w:sz w:val="24"/>
        </w:rPr>
        <w:t>PhD student of the Doctoral School</w:t>
      </w:r>
      <w:r w:rsidR="001D133B">
        <w:rPr>
          <w:sz w:val="24"/>
        </w:rPr>
        <w:t xml:space="preserve"> ____</w:t>
      </w:r>
      <w:r w:rsidR="00A249B9" w:rsidRPr="00710A79">
        <w:rPr>
          <w:sz w:val="24"/>
        </w:rPr>
        <w:t>___________________________________________,</w:t>
      </w:r>
      <w:r w:rsidR="001D133B">
        <w:rPr>
          <w:sz w:val="24"/>
        </w:rPr>
        <w:t xml:space="preserve"> </w:t>
      </w:r>
      <w:r>
        <w:rPr>
          <w:sz w:val="24"/>
        </w:rPr>
        <w:t>PhD supervisor Prof</w:t>
      </w:r>
      <w:r w:rsidR="001D133B">
        <w:rPr>
          <w:sz w:val="24"/>
        </w:rPr>
        <w:t xml:space="preserve"> __________________________________________________,</w:t>
      </w:r>
      <w:r>
        <w:rPr>
          <w:sz w:val="24"/>
        </w:rPr>
        <w:t xml:space="preserve"> PhD, Eng.,</w:t>
      </w:r>
      <w:r w:rsidR="0094677D">
        <w:rPr>
          <w:sz w:val="24"/>
        </w:rPr>
        <w:t xml:space="preserve"> request your permission to organise the public defence of the PhD thesis in room P23, </w:t>
      </w:r>
      <w:r w:rsidR="0094677D" w:rsidRPr="00710A79">
        <w:rPr>
          <w:sz w:val="24"/>
        </w:rPr>
        <w:t>str. Memorandumului nr. 28</w:t>
      </w:r>
      <w:r w:rsidR="0094677D">
        <w:rPr>
          <w:sz w:val="24"/>
        </w:rPr>
        <w:t>, on ______________ (date), hours _______________-.</w:t>
      </w:r>
    </w:p>
    <w:p w:rsidR="0094677D" w:rsidRDefault="003D1042" w:rsidP="00710A79">
      <w:pPr>
        <w:spacing w:line="480" w:lineRule="auto"/>
        <w:jc w:val="both"/>
        <w:rPr>
          <w:sz w:val="24"/>
        </w:rPr>
      </w:pPr>
      <w:r>
        <w:rPr>
          <w:sz w:val="24"/>
        </w:rPr>
        <w:t>The person in charge for this activity is __________________________________________, telephone number __________________________.</w:t>
      </w:r>
    </w:p>
    <w:p w:rsidR="003D1042" w:rsidRDefault="00F954F2" w:rsidP="00710A79">
      <w:pPr>
        <w:spacing w:line="480" w:lineRule="auto"/>
        <w:jc w:val="both"/>
        <w:rPr>
          <w:sz w:val="24"/>
        </w:rPr>
      </w:pPr>
      <w:r>
        <w:rPr>
          <w:sz w:val="24"/>
        </w:rPr>
        <w:t>I aks your permission to use the room P23 without a lease fee.</w:t>
      </w:r>
    </w:p>
    <w:p w:rsidR="004327AA" w:rsidRDefault="00F954F2" w:rsidP="00710A79">
      <w:pPr>
        <w:spacing w:line="480" w:lineRule="auto"/>
        <w:jc w:val="both"/>
        <w:rPr>
          <w:sz w:val="24"/>
        </w:rPr>
      </w:pPr>
      <w:r>
        <w:rPr>
          <w:sz w:val="24"/>
        </w:rPr>
        <w:t>Thank you</w:t>
      </w:r>
      <w:r w:rsidR="004327AA">
        <w:rPr>
          <w:sz w:val="24"/>
        </w:rPr>
        <w:t>!</w:t>
      </w:r>
    </w:p>
    <w:p w:rsidR="00710A79" w:rsidRDefault="00710A79" w:rsidP="001D133B">
      <w:pPr>
        <w:spacing w:after="0" w:line="240" w:lineRule="auto"/>
        <w:jc w:val="both"/>
        <w:rPr>
          <w:sz w:val="24"/>
        </w:rPr>
      </w:pPr>
      <w:r>
        <w:rPr>
          <w:sz w:val="24"/>
        </w:rPr>
        <w:t>________________________</w:t>
      </w:r>
    </w:p>
    <w:p w:rsidR="001D133B" w:rsidRPr="00A249B9" w:rsidRDefault="001D133B" w:rsidP="001D133B">
      <w:pPr>
        <w:spacing w:after="0" w:line="240" w:lineRule="auto"/>
        <w:jc w:val="both"/>
        <w:rPr>
          <w:sz w:val="24"/>
        </w:rPr>
      </w:pPr>
      <w:r>
        <w:rPr>
          <w:sz w:val="24"/>
        </w:rPr>
        <w:t>(</w:t>
      </w:r>
      <w:r w:rsidR="00F954F2">
        <w:rPr>
          <w:sz w:val="24"/>
        </w:rPr>
        <w:t>signature</w:t>
      </w:r>
      <w:r>
        <w:rPr>
          <w:sz w:val="24"/>
        </w:rPr>
        <w:t>)</w:t>
      </w:r>
    </w:p>
    <w:sectPr w:rsidR="001D133B" w:rsidRPr="00A249B9" w:rsidSect="00710A79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jQ0NrawsDC3MDcwtDBX0lEKTi0uzszPAykwrAUASQ7E7SwAAAA="/>
  </w:docVars>
  <w:rsids>
    <w:rsidRoot w:val="00A249B9"/>
    <w:rsid w:val="000F66E4"/>
    <w:rsid w:val="001D133B"/>
    <w:rsid w:val="003D1042"/>
    <w:rsid w:val="004327AA"/>
    <w:rsid w:val="00710A79"/>
    <w:rsid w:val="00907F61"/>
    <w:rsid w:val="0094677D"/>
    <w:rsid w:val="00A249B9"/>
    <w:rsid w:val="00AD7F55"/>
    <w:rsid w:val="00CB6A38"/>
    <w:rsid w:val="00DE131C"/>
    <w:rsid w:val="00E14A3B"/>
    <w:rsid w:val="00F954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F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1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3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aura</cp:lastModifiedBy>
  <cp:revision>7</cp:revision>
  <cp:lastPrinted>2017-08-31T10:39:00Z</cp:lastPrinted>
  <dcterms:created xsi:type="dcterms:W3CDTF">2017-08-31T10:01:00Z</dcterms:created>
  <dcterms:modified xsi:type="dcterms:W3CDTF">2020-03-19T23:29:00Z</dcterms:modified>
</cp:coreProperties>
</file>